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DD24985" w14:textId="3AA734A3" w:rsidR="00C177F0" w:rsidRDefault="008D61A3">
      <w:pPr>
        <w:rPr>
          <w:lang w:val="en-US"/>
        </w:rPr>
      </w:pPr>
      <w:r>
        <w:rPr>
          <w:lang w:val="en-US"/>
        </w:rPr>
        <w:t>Ex. 62</w:t>
      </w:r>
    </w:p>
    <w:p w14:paraId="27CF8475" w14:textId="6C74469F" w:rsidR="008D61A3" w:rsidRPr="008D61A3" w:rsidRDefault="008D61A3" w:rsidP="008D61A3">
      <w:pPr>
        <w:pStyle w:val="a3"/>
        <w:numPr>
          <w:ilvl w:val="0"/>
          <w:numId w:val="2"/>
        </w:numPr>
        <w:rPr>
          <w:lang w:val="en-US"/>
        </w:rPr>
      </w:pPr>
      <w:r w:rsidRPr="008D61A3">
        <w:rPr>
          <w:lang w:val="en-US"/>
        </w:rPr>
        <w:t>It gets dark ve</w:t>
      </w:r>
      <w:r w:rsidRPr="008D61A3">
        <w:rPr>
          <w:lang w:val="en-US"/>
        </w:rPr>
        <w:t>ry early in winter, doesn't it?</w:t>
      </w:r>
    </w:p>
    <w:p w14:paraId="684C1412" w14:textId="2204FC91" w:rsidR="008D61A3" w:rsidRPr="008D61A3" w:rsidRDefault="008D61A3" w:rsidP="008D61A3">
      <w:pPr>
        <w:pStyle w:val="a3"/>
        <w:numPr>
          <w:ilvl w:val="0"/>
          <w:numId w:val="2"/>
        </w:numPr>
        <w:rPr>
          <w:lang w:val="en-US"/>
        </w:rPr>
      </w:pPr>
      <w:r w:rsidRPr="008D61A3">
        <w:rPr>
          <w:lang w:val="en-US"/>
        </w:rPr>
        <w:t>We can have a</w:t>
      </w:r>
      <w:r w:rsidRPr="008D61A3">
        <w:rPr>
          <w:lang w:val="en-US"/>
        </w:rPr>
        <w:t xml:space="preserve"> good time together, can't we?</w:t>
      </w:r>
    </w:p>
    <w:p w14:paraId="1B2B6DF2" w14:textId="2F54EA62" w:rsidR="008D61A3" w:rsidRPr="008D61A3" w:rsidRDefault="008D61A3" w:rsidP="008D61A3">
      <w:pPr>
        <w:pStyle w:val="a3"/>
        <w:numPr>
          <w:ilvl w:val="0"/>
          <w:numId w:val="2"/>
        </w:numPr>
        <w:rPr>
          <w:rFonts w:ascii="Arial" w:hAnsi="Arial" w:cs="Arial"/>
          <w:color w:val="000000"/>
          <w:sz w:val="20"/>
          <w:szCs w:val="20"/>
          <w:shd w:val="clear" w:color="auto" w:fill="FFFFFF"/>
          <w:lang w:val="en-US"/>
        </w:rPr>
      </w:pPr>
      <w:r w:rsidRPr="008D61A3">
        <w:rPr>
          <w:rFonts w:ascii="Arial" w:hAnsi="Arial" w:cs="Arial"/>
          <w:color w:val="000000"/>
          <w:sz w:val="20"/>
          <w:szCs w:val="20"/>
          <w:shd w:val="clear" w:color="auto" w:fill="FFFFFF"/>
          <w:lang w:val="en-US"/>
        </w:rPr>
        <w:t>The seventh of November is the greatest holiday in country, isn't it?</w:t>
      </w:r>
    </w:p>
    <w:p w14:paraId="5BEC3941" w14:textId="58213AAB" w:rsidR="008D61A3" w:rsidRPr="008D61A3" w:rsidRDefault="008D61A3" w:rsidP="008D61A3">
      <w:pPr>
        <w:pStyle w:val="a3"/>
        <w:numPr>
          <w:ilvl w:val="0"/>
          <w:numId w:val="2"/>
        </w:numPr>
        <w:rPr>
          <w:lang w:val="en-US"/>
        </w:rPr>
      </w:pPr>
      <w:r w:rsidRPr="008D61A3">
        <w:rPr>
          <w:lang w:val="en-US"/>
        </w:rPr>
        <w:t xml:space="preserve">It doesn't take you long to </w:t>
      </w:r>
      <w:r w:rsidRPr="008D61A3">
        <w:rPr>
          <w:lang w:val="en-US"/>
        </w:rPr>
        <w:t>get to the Institute, does it?</w:t>
      </w:r>
    </w:p>
    <w:p w14:paraId="68FCB0C6" w14:textId="6976954C" w:rsidR="008D61A3" w:rsidRPr="008D61A3" w:rsidRDefault="008D61A3" w:rsidP="008D61A3">
      <w:pPr>
        <w:pStyle w:val="a3"/>
        <w:numPr>
          <w:ilvl w:val="0"/>
          <w:numId w:val="2"/>
        </w:numPr>
        <w:rPr>
          <w:lang w:val="en-US"/>
        </w:rPr>
      </w:pPr>
      <w:r w:rsidRPr="008D61A3">
        <w:rPr>
          <w:lang w:val="en-US"/>
        </w:rPr>
        <w:t>They have a lot of r</w:t>
      </w:r>
      <w:r w:rsidRPr="008D61A3">
        <w:rPr>
          <w:lang w:val="en-US"/>
        </w:rPr>
        <w:t>elatives in Moscow, don't they?</w:t>
      </w:r>
    </w:p>
    <w:p w14:paraId="16E18A88" w14:textId="754D44F2" w:rsidR="008D61A3" w:rsidRPr="008D61A3" w:rsidRDefault="008D61A3" w:rsidP="008D61A3">
      <w:pPr>
        <w:pStyle w:val="a3"/>
        <w:numPr>
          <w:ilvl w:val="0"/>
          <w:numId w:val="2"/>
        </w:numPr>
        <w:rPr>
          <w:lang w:val="en-US"/>
        </w:rPr>
      </w:pPr>
      <w:r w:rsidRPr="008D61A3">
        <w:rPr>
          <w:lang w:val="en-US"/>
        </w:rPr>
        <w:t>There isn't any cha</w:t>
      </w:r>
      <w:r w:rsidRPr="008D61A3">
        <w:rPr>
          <w:lang w:val="en-US"/>
        </w:rPr>
        <w:t>lk at the blackboard, is there?</w:t>
      </w:r>
    </w:p>
    <w:p w14:paraId="5297A5F1" w14:textId="075C50B2" w:rsidR="008D61A3" w:rsidRPr="008D61A3" w:rsidRDefault="008D61A3" w:rsidP="008D61A3">
      <w:pPr>
        <w:pStyle w:val="a3"/>
        <w:numPr>
          <w:ilvl w:val="0"/>
          <w:numId w:val="2"/>
        </w:numPr>
        <w:rPr>
          <w:lang w:val="en-US"/>
        </w:rPr>
      </w:pPr>
      <w:r w:rsidRPr="008D61A3">
        <w:rPr>
          <w:lang w:val="en-US"/>
        </w:rPr>
        <w:t xml:space="preserve">You don't </w:t>
      </w:r>
      <w:r w:rsidRPr="008D61A3">
        <w:rPr>
          <w:lang w:val="en-US"/>
        </w:rPr>
        <w:t>remember the new words, do you?</w:t>
      </w:r>
    </w:p>
    <w:p w14:paraId="28E15C78" w14:textId="3C3A125C" w:rsidR="008D61A3" w:rsidRPr="008D61A3" w:rsidRDefault="008D61A3" w:rsidP="008D61A3">
      <w:pPr>
        <w:pStyle w:val="a3"/>
        <w:numPr>
          <w:ilvl w:val="0"/>
          <w:numId w:val="2"/>
        </w:numPr>
        <w:rPr>
          <w:lang w:val="en-US"/>
        </w:rPr>
      </w:pPr>
      <w:r w:rsidRPr="008D61A3">
        <w:rPr>
          <w:lang w:val="en-US"/>
        </w:rPr>
        <w:t>She hasn't got any mistakes in h</w:t>
      </w:r>
      <w:r w:rsidRPr="008D61A3">
        <w:rPr>
          <w:lang w:val="en-US"/>
        </w:rPr>
        <w:t>er translation, has she?</w:t>
      </w:r>
    </w:p>
    <w:p w14:paraId="231D3B6B" w14:textId="6051BE16" w:rsidR="008D61A3" w:rsidRPr="008D61A3" w:rsidRDefault="008D61A3" w:rsidP="008D61A3">
      <w:pPr>
        <w:pStyle w:val="a3"/>
        <w:numPr>
          <w:ilvl w:val="0"/>
          <w:numId w:val="2"/>
        </w:numPr>
        <w:rPr>
          <w:lang w:val="en-US"/>
        </w:rPr>
      </w:pPr>
      <w:r w:rsidRPr="008D61A3">
        <w:rPr>
          <w:lang w:val="en-US"/>
        </w:rPr>
        <w:t>Benny and Joh</w:t>
      </w:r>
      <w:r w:rsidRPr="008D61A3">
        <w:rPr>
          <w:lang w:val="en-US"/>
        </w:rPr>
        <w:t>n are his nephews, aren't they?</w:t>
      </w:r>
    </w:p>
    <w:p w14:paraId="653C7842" w14:textId="28491487" w:rsidR="008D61A3" w:rsidRPr="008D61A3" w:rsidRDefault="008D61A3" w:rsidP="008D61A3">
      <w:pPr>
        <w:pStyle w:val="a3"/>
        <w:numPr>
          <w:ilvl w:val="0"/>
          <w:numId w:val="2"/>
        </w:numPr>
        <w:rPr>
          <w:lang w:val="en-US"/>
        </w:rPr>
      </w:pPr>
      <w:r w:rsidRPr="008D61A3">
        <w:rPr>
          <w:lang w:val="en-US"/>
        </w:rPr>
        <w:t xml:space="preserve">Some of our students </w:t>
      </w:r>
      <w:r w:rsidRPr="008D61A3">
        <w:rPr>
          <w:lang w:val="en-US"/>
        </w:rPr>
        <w:t>live in the hostel, don't they?</w:t>
      </w:r>
    </w:p>
    <w:p w14:paraId="3B9B3339" w14:textId="156FC9D3" w:rsidR="008D61A3" w:rsidRDefault="008D61A3" w:rsidP="008D61A3">
      <w:pPr>
        <w:pStyle w:val="a3"/>
        <w:numPr>
          <w:ilvl w:val="0"/>
          <w:numId w:val="2"/>
        </w:numPr>
        <w:rPr>
          <w:lang w:val="en-US"/>
        </w:rPr>
      </w:pPr>
      <w:r w:rsidRPr="008D61A3">
        <w:rPr>
          <w:lang w:val="en-US"/>
        </w:rPr>
        <w:t xml:space="preserve">She spends a lot of time </w:t>
      </w:r>
      <w:r w:rsidRPr="008D61A3">
        <w:rPr>
          <w:lang w:val="en-US"/>
        </w:rPr>
        <w:t>in the laboratory, doesn't she?</w:t>
      </w:r>
    </w:p>
    <w:p w14:paraId="7C9E6908" w14:textId="7D3996C0" w:rsidR="008D61A3" w:rsidRDefault="008D61A3" w:rsidP="008D61A3">
      <w:pPr>
        <w:rPr>
          <w:lang w:val="en-US"/>
        </w:rPr>
      </w:pPr>
    </w:p>
    <w:p w14:paraId="255935A5" w14:textId="038BE7FC" w:rsidR="008D61A3" w:rsidRDefault="008D61A3" w:rsidP="008D61A3">
      <w:pPr>
        <w:rPr>
          <w:lang w:val="en-US"/>
        </w:rPr>
      </w:pPr>
      <w:r>
        <w:rPr>
          <w:lang w:val="en-US"/>
        </w:rPr>
        <w:t>Ex. 64</w:t>
      </w:r>
    </w:p>
    <w:p w14:paraId="294F5762" w14:textId="67EC58EC" w:rsidR="008D61A3" w:rsidRDefault="008D61A3" w:rsidP="008D61A3">
      <w:pPr>
        <w:rPr>
          <w:lang w:val="en-US"/>
        </w:rPr>
      </w:pPr>
      <w:r>
        <w:rPr>
          <w:lang w:val="en-US"/>
        </w:rPr>
        <w:t>a)</w:t>
      </w:r>
    </w:p>
    <w:p w14:paraId="15D68354" w14:textId="0F9F0026" w:rsidR="008D61A3" w:rsidRPr="008D61A3" w:rsidRDefault="008D61A3" w:rsidP="008D61A3">
      <w:pPr>
        <w:pStyle w:val="a3"/>
        <w:numPr>
          <w:ilvl w:val="0"/>
          <w:numId w:val="6"/>
        </w:numPr>
        <w:rPr>
          <w:lang w:val="en-US"/>
        </w:rPr>
      </w:pPr>
      <w:r w:rsidRPr="008D61A3">
        <w:rPr>
          <w:lang w:val="en-US"/>
        </w:rPr>
        <w:t xml:space="preserve">You don't remember her address. </w:t>
      </w:r>
    </w:p>
    <w:p w14:paraId="6178E0FD" w14:textId="01A5AB55" w:rsidR="008D61A3" w:rsidRPr="008D61A3" w:rsidRDefault="008D61A3" w:rsidP="008D61A3">
      <w:pPr>
        <w:pStyle w:val="a3"/>
        <w:numPr>
          <w:ilvl w:val="0"/>
          <w:numId w:val="6"/>
        </w:numPr>
        <w:rPr>
          <w:lang w:val="en-US"/>
        </w:rPr>
      </w:pPr>
      <w:r w:rsidRPr="008D61A3">
        <w:rPr>
          <w:lang w:val="en-US"/>
        </w:rPr>
        <w:t xml:space="preserve">He doesn't come home at 7 o'clock. </w:t>
      </w:r>
    </w:p>
    <w:p w14:paraId="755C41F1" w14:textId="582CAC40" w:rsidR="008D61A3" w:rsidRPr="008D61A3" w:rsidRDefault="008D61A3" w:rsidP="008D61A3">
      <w:pPr>
        <w:pStyle w:val="a3"/>
        <w:numPr>
          <w:ilvl w:val="0"/>
          <w:numId w:val="6"/>
        </w:numPr>
        <w:rPr>
          <w:lang w:val="en-US"/>
        </w:rPr>
      </w:pPr>
      <w:r w:rsidRPr="008D61A3">
        <w:rPr>
          <w:lang w:val="en-US"/>
        </w:rPr>
        <w:t xml:space="preserve">Directors don't sign a lot of papers. </w:t>
      </w:r>
    </w:p>
    <w:p w14:paraId="6F5ABA4D" w14:textId="65AFF99F" w:rsidR="008D61A3" w:rsidRPr="008D61A3" w:rsidRDefault="008D61A3" w:rsidP="008D61A3">
      <w:pPr>
        <w:pStyle w:val="a3"/>
        <w:numPr>
          <w:ilvl w:val="0"/>
          <w:numId w:val="6"/>
        </w:numPr>
        <w:rPr>
          <w:lang w:val="en-US"/>
        </w:rPr>
      </w:pPr>
      <w:r w:rsidRPr="008D61A3">
        <w:rPr>
          <w:lang w:val="en-US"/>
        </w:rPr>
        <w:t xml:space="preserve">They don't receive several newspapers. </w:t>
      </w:r>
    </w:p>
    <w:p w14:paraId="06AA10A4" w14:textId="4797611E" w:rsidR="008D61A3" w:rsidRPr="008D61A3" w:rsidRDefault="008D61A3" w:rsidP="008D61A3">
      <w:pPr>
        <w:pStyle w:val="a3"/>
        <w:numPr>
          <w:ilvl w:val="0"/>
          <w:numId w:val="6"/>
        </w:numPr>
        <w:rPr>
          <w:lang w:val="en-US"/>
        </w:rPr>
      </w:pPr>
      <w:r w:rsidRPr="008D61A3">
        <w:rPr>
          <w:lang w:val="en-US"/>
        </w:rPr>
        <w:t xml:space="preserve">He has no breakfast at 8 o'clock. </w:t>
      </w:r>
    </w:p>
    <w:p w14:paraId="454D1003" w14:textId="45C277AA" w:rsidR="008D61A3" w:rsidRPr="008D61A3" w:rsidRDefault="008D61A3" w:rsidP="008D61A3">
      <w:pPr>
        <w:pStyle w:val="a3"/>
        <w:numPr>
          <w:ilvl w:val="0"/>
          <w:numId w:val="6"/>
        </w:numPr>
        <w:rPr>
          <w:lang w:val="en-US"/>
        </w:rPr>
      </w:pPr>
      <w:r w:rsidRPr="008D61A3">
        <w:rPr>
          <w:lang w:val="en-US"/>
        </w:rPr>
        <w:t xml:space="preserve">Benny doesn't like fruit. </w:t>
      </w:r>
    </w:p>
    <w:p w14:paraId="386C11EA" w14:textId="726F8F7A" w:rsidR="008D61A3" w:rsidRPr="008D61A3" w:rsidRDefault="008D61A3" w:rsidP="008D61A3">
      <w:pPr>
        <w:pStyle w:val="a3"/>
        <w:numPr>
          <w:ilvl w:val="0"/>
          <w:numId w:val="6"/>
        </w:numPr>
        <w:rPr>
          <w:lang w:val="en-US"/>
        </w:rPr>
      </w:pPr>
      <w:r w:rsidRPr="008D61A3">
        <w:rPr>
          <w:lang w:val="en-US"/>
        </w:rPr>
        <w:t xml:space="preserve">She doesn't live near the metro station. </w:t>
      </w:r>
    </w:p>
    <w:p w14:paraId="24F81B25" w14:textId="31C165C0" w:rsidR="008D61A3" w:rsidRPr="008D61A3" w:rsidRDefault="008D61A3" w:rsidP="008D61A3">
      <w:pPr>
        <w:pStyle w:val="a3"/>
        <w:numPr>
          <w:ilvl w:val="0"/>
          <w:numId w:val="6"/>
        </w:numPr>
        <w:rPr>
          <w:lang w:val="en-US"/>
        </w:rPr>
      </w:pPr>
      <w:r>
        <w:rPr>
          <w:lang w:val="en-US"/>
        </w:rPr>
        <w:t>The girl doesn't play</w:t>
      </w:r>
      <w:r w:rsidRPr="008D61A3">
        <w:rPr>
          <w:lang w:val="en-US"/>
        </w:rPr>
        <w:t xml:space="preserve"> the piano very well. </w:t>
      </w:r>
    </w:p>
    <w:p w14:paraId="5D362BD0" w14:textId="328F5C45" w:rsidR="008D61A3" w:rsidRPr="008D61A3" w:rsidRDefault="008D61A3" w:rsidP="008D61A3">
      <w:pPr>
        <w:pStyle w:val="a3"/>
        <w:numPr>
          <w:ilvl w:val="0"/>
          <w:numId w:val="6"/>
        </w:numPr>
        <w:rPr>
          <w:lang w:val="en-US"/>
        </w:rPr>
      </w:pPr>
      <w:r w:rsidRPr="008D61A3">
        <w:rPr>
          <w:lang w:val="en-US"/>
        </w:rPr>
        <w:t xml:space="preserve">Men don't shave every day. </w:t>
      </w:r>
    </w:p>
    <w:p w14:paraId="023BAE72" w14:textId="7B0FE9A1" w:rsidR="008D61A3" w:rsidRPr="008D61A3" w:rsidRDefault="008D61A3" w:rsidP="008D61A3">
      <w:pPr>
        <w:pStyle w:val="a3"/>
        <w:numPr>
          <w:ilvl w:val="0"/>
          <w:numId w:val="6"/>
        </w:numPr>
        <w:rPr>
          <w:lang w:val="en-US"/>
        </w:rPr>
      </w:pPr>
      <w:r w:rsidRPr="008D61A3">
        <w:rPr>
          <w:lang w:val="en-US"/>
        </w:rPr>
        <w:t xml:space="preserve">He doesn't spend all his money on books. </w:t>
      </w:r>
    </w:p>
    <w:p w14:paraId="46A003C3" w14:textId="5B3CB767" w:rsidR="008D61A3" w:rsidRPr="008D61A3" w:rsidRDefault="008D61A3" w:rsidP="008D61A3">
      <w:pPr>
        <w:pStyle w:val="a3"/>
        <w:numPr>
          <w:ilvl w:val="0"/>
          <w:numId w:val="6"/>
        </w:numPr>
        <w:rPr>
          <w:lang w:val="en-US"/>
        </w:rPr>
      </w:pPr>
      <w:r>
        <w:rPr>
          <w:lang w:val="en-US"/>
        </w:rPr>
        <w:t>The last train doesn't</w:t>
      </w:r>
      <w:r w:rsidRPr="008D61A3">
        <w:rPr>
          <w:lang w:val="en-US"/>
        </w:rPr>
        <w:t xml:space="preserve"> leave at midnight. </w:t>
      </w:r>
    </w:p>
    <w:p w14:paraId="03BD1A1A" w14:textId="1DED54F6" w:rsidR="008D61A3" w:rsidRPr="008D61A3" w:rsidRDefault="008D61A3" w:rsidP="008D61A3">
      <w:pPr>
        <w:pStyle w:val="a3"/>
        <w:numPr>
          <w:ilvl w:val="0"/>
          <w:numId w:val="6"/>
        </w:numPr>
        <w:rPr>
          <w:lang w:val="en-US"/>
        </w:rPr>
      </w:pPr>
      <w:r w:rsidRPr="008D61A3">
        <w:rPr>
          <w:lang w:val="en-US"/>
        </w:rPr>
        <w:t xml:space="preserve">They don't speak English at the lessons. </w:t>
      </w:r>
    </w:p>
    <w:p w14:paraId="089EFBCA" w14:textId="6484BD65" w:rsidR="008D61A3" w:rsidRPr="008D61A3" w:rsidRDefault="008D61A3" w:rsidP="008D61A3">
      <w:pPr>
        <w:pStyle w:val="a3"/>
        <w:numPr>
          <w:ilvl w:val="0"/>
          <w:numId w:val="6"/>
        </w:numPr>
        <w:rPr>
          <w:lang w:val="en-US"/>
        </w:rPr>
      </w:pPr>
      <w:r w:rsidRPr="008D61A3">
        <w:rPr>
          <w:lang w:val="en-US"/>
        </w:rPr>
        <w:t xml:space="preserve">My parents don't want to buy new furniture. </w:t>
      </w:r>
    </w:p>
    <w:p w14:paraId="562E2B87" w14:textId="3F922A43" w:rsidR="008D61A3" w:rsidRPr="008D61A3" w:rsidRDefault="008D61A3" w:rsidP="008D61A3">
      <w:pPr>
        <w:pStyle w:val="a3"/>
        <w:numPr>
          <w:ilvl w:val="0"/>
          <w:numId w:val="6"/>
        </w:numPr>
        <w:rPr>
          <w:lang w:val="en-US"/>
        </w:rPr>
      </w:pPr>
      <w:r w:rsidRPr="008D61A3">
        <w:rPr>
          <w:lang w:val="en-US"/>
        </w:rPr>
        <w:t xml:space="preserve">The girls don't help their mother. </w:t>
      </w:r>
    </w:p>
    <w:p w14:paraId="4448CE42" w14:textId="4731F356" w:rsidR="008D61A3" w:rsidRPr="008D61A3" w:rsidRDefault="008D61A3" w:rsidP="008D61A3">
      <w:pPr>
        <w:pStyle w:val="a3"/>
        <w:numPr>
          <w:ilvl w:val="0"/>
          <w:numId w:val="6"/>
        </w:numPr>
        <w:rPr>
          <w:lang w:val="en-US"/>
        </w:rPr>
      </w:pPr>
      <w:r w:rsidRPr="008D61A3">
        <w:rPr>
          <w:lang w:val="en-US"/>
        </w:rPr>
        <w:t xml:space="preserve">On Sundays they have no dinner at home. </w:t>
      </w:r>
    </w:p>
    <w:p w14:paraId="381D8940" w14:textId="414C04DF" w:rsidR="008D61A3" w:rsidRPr="008D61A3" w:rsidRDefault="008D61A3" w:rsidP="008D61A3">
      <w:pPr>
        <w:pStyle w:val="a3"/>
        <w:numPr>
          <w:ilvl w:val="0"/>
          <w:numId w:val="6"/>
        </w:numPr>
        <w:rPr>
          <w:lang w:val="en-US"/>
        </w:rPr>
      </w:pPr>
      <w:r w:rsidRPr="008D61A3">
        <w:rPr>
          <w:lang w:val="en-US"/>
        </w:rPr>
        <w:t xml:space="preserve">The dog usually doesn't bark at night. </w:t>
      </w:r>
    </w:p>
    <w:p w14:paraId="60273CD5" w14:textId="46F1B557" w:rsidR="008D61A3" w:rsidRPr="008D61A3" w:rsidRDefault="008D61A3" w:rsidP="008D61A3">
      <w:pPr>
        <w:pStyle w:val="a3"/>
        <w:numPr>
          <w:ilvl w:val="0"/>
          <w:numId w:val="6"/>
        </w:numPr>
        <w:rPr>
          <w:lang w:val="en-US"/>
        </w:rPr>
      </w:pPr>
      <w:r w:rsidRPr="008D61A3">
        <w:rPr>
          <w:lang w:val="en-US"/>
        </w:rPr>
        <w:t xml:space="preserve">Some girls don't enjoy dances. </w:t>
      </w:r>
    </w:p>
    <w:p w14:paraId="5C559663" w14:textId="58D8F7A9" w:rsidR="008D61A3" w:rsidRPr="008D61A3" w:rsidRDefault="008D61A3" w:rsidP="008D61A3">
      <w:pPr>
        <w:pStyle w:val="a3"/>
        <w:numPr>
          <w:ilvl w:val="0"/>
          <w:numId w:val="6"/>
        </w:numPr>
        <w:rPr>
          <w:lang w:val="en-US"/>
        </w:rPr>
      </w:pPr>
      <w:r w:rsidRPr="008D61A3">
        <w:rPr>
          <w:lang w:val="en-US"/>
        </w:rPr>
        <w:t xml:space="preserve">Mary doesn't look well. </w:t>
      </w:r>
    </w:p>
    <w:p w14:paraId="5A773A17" w14:textId="28E2B58E" w:rsidR="008D61A3" w:rsidRPr="008D61A3" w:rsidRDefault="008D61A3" w:rsidP="008D61A3">
      <w:pPr>
        <w:pStyle w:val="a3"/>
        <w:numPr>
          <w:ilvl w:val="0"/>
          <w:numId w:val="6"/>
        </w:numPr>
        <w:rPr>
          <w:lang w:val="en-US"/>
        </w:rPr>
      </w:pPr>
      <w:r w:rsidRPr="008D61A3">
        <w:rPr>
          <w:lang w:val="en-US"/>
        </w:rPr>
        <w:t xml:space="preserve">He doesn't know the right answer. </w:t>
      </w:r>
    </w:p>
    <w:p w14:paraId="2AFC744D" w14:textId="5CBE2BEC" w:rsidR="008D61A3" w:rsidRPr="008D61A3" w:rsidRDefault="008D61A3" w:rsidP="008D61A3">
      <w:pPr>
        <w:pStyle w:val="a3"/>
        <w:numPr>
          <w:ilvl w:val="0"/>
          <w:numId w:val="6"/>
        </w:numPr>
        <w:rPr>
          <w:lang w:val="en-US"/>
        </w:rPr>
      </w:pPr>
      <w:r w:rsidRPr="008D61A3">
        <w:rPr>
          <w:lang w:val="en-US"/>
        </w:rPr>
        <w:t xml:space="preserve">John doesn't love Helen. </w:t>
      </w:r>
    </w:p>
    <w:p w14:paraId="32066FB0" w14:textId="389C7E55" w:rsidR="008D61A3" w:rsidRPr="008D61A3" w:rsidRDefault="008D61A3" w:rsidP="008D61A3">
      <w:pPr>
        <w:pStyle w:val="a3"/>
        <w:numPr>
          <w:ilvl w:val="0"/>
          <w:numId w:val="6"/>
        </w:numPr>
        <w:rPr>
          <w:lang w:val="en-US"/>
        </w:rPr>
      </w:pPr>
      <w:r w:rsidRPr="008D61A3">
        <w:rPr>
          <w:lang w:val="en-US"/>
        </w:rPr>
        <w:t>She doesn't cut her hair every month.</w:t>
      </w:r>
    </w:p>
    <w:p w14:paraId="1ED88E65" w14:textId="5BE27FDE" w:rsidR="008D61A3" w:rsidRPr="008D61A3" w:rsidRDefault="008D61A3" w:rsidP="008D61A3">
      <w:pPr>
        <w:pStyle w:val="a3"/>
        <w:numPr>
          <w:ilvl w:val="0"/>
          <w:numId w:val="6"/>
        </w:numPr>
        <w:rPr>
          <w:lang w:val="en-US"/>
        </w:rPr>
      </w:pPr>
      <w:r w:rsidRPr="008D61A3">
        <w:rPr>
          <w:lang w:val="en-US"/>
        </w:rPr>
        <w:t xml:space="preserve">The old woman </w:t>
      </w:r>
      <w:r w:rsidRPr="008D61A3">
        <w:rPr>
          <w:lang w:val="en-US"/>
        </w:rPr>
        <w:t>doesn't feel very cold.</w:t>
      </w:r>
    </w:p>
    <w:p w14:paraId="595291FC" w14:textId="4FB75E04" w:rsidR="008D61A3" w:rsidRPr="008D61A3" w:rsidRDefault="008D61A3" w:rsidP="008D61A3">
      <w:pPr>
        <w:rPr>
          <w:lang w:val="en-US"/>
        </w:rPr>
      </w:pPr>
      <w:r>
        <w:rPr>
          <w:lang w:val="en-US"/>
        </w:rPr>
        <w:t>b)</w:t>
      </w:r>
    </w:p>
    <w:p w14:paraId="74DB815E" w14:textId="4459A677" w:rsidR="008D61A3" w:rsidRPr="008D61A3" w:rsidRDefault="008D61A3" w:rsidP="008D61A3">
      <w:pPr>
        <w:pStyle w:val="a3"/>
        <w:numPr>
          <w:ilvl w:val="0"/>
          <w:numId w:val="4"/>
        </w:numPr>
        <w:rPr>
          <w:lang w:val="en-US"/>
        </w:rPr>
      </w:pPr>
      <w:r w:rsidRPr="008D61A3">
        <w:rPr>
          <w:lang w:val="en-US"/>
        </w:rPr>
        <w:t>Do you remember her address?</w:t>
      </w:r>
    </w:p>
    <w:p w14:paraId="23FEFAB2" w14:textId="4BF77F34" w:rsidR="008D61A3" w:rsidRPr="008D61A3" w:rsidRDefault="008D61A3" w:rsidP="008D61A3">
      <w:pPr>
        <w:pStyle w:val="a3"/>
        <w:numPr>
          <w:ilvl w:val="0"/>
          <w:numId w:val="4"/>
        </w:numPr>
        <w:rPr>
          <w:lang w:val="en-US"/>
        </w:rPr>
      </w:pPr>
      <w:r w:rsidRPr="008D61A3">
        <w:rPr>
          <w:lang w:val="en-US"/>
        </w:rPr>
        <w:t>Does he come home at 7 o'clock?</w:t>
      </w:r>
    </w:p>
    <w:p w14:paraId="07E448C6" w14:textId="78BECE6C" w:rsidR="008D61A3" w:rsidRPr="008D61A3" w:rsidRDefault="008D61A3" w:rsidP="008D61A3">
      <w:pPr>
        <w:pStyle w:val="a3"/>
        <w:numPr>
          <w:ilvl w:val="0"/>
          <w:numId w:val="4"/>
        </w:numPr>
        <w:rPr>
          <w:lang w:val="en-US"/>
        </w:rPr>
      </w:pPr>
      <w:r w:rsidRPr="008D61A3">
        <w:rPr>
          <w:lang w:val="en-US"/>
        </w:rPr>
        <w:t>Do directors sign a lot of papers?</w:t>
      </w:r>
    </w:p>
    <w:p w14:paraId="5BC879B1" w14:textId="3FD8A109" w:rsidR="008D61A3" w:rsidRPr="008D61A3" w:rsidRDefault="008D61A3" w:rsidP="008D61A3">
      <w:pPr>
        <w:pStyle w:val="a3"/>
        <w:numPr>
          <w:ilvl w:val="0"/>
          <w:numId w:val="4"/>
        </w:numPr>
        <w:rPr>
          <w:lang w:val="en-US"/>
        </w:rPr>
      </w:pPr>
      <w:r w:rsidRPr="008D61A3">
        <w:rPr>
          <w:lang w:val="en-US"/>
        </w:rPr>
        <w:t>Do they receive several newspapers?</w:t>
      </w:r>
    </w:p>
    <w:p w14:paraId="34F16A1F" w14:textId="006CED37" w:rsidR="008D61A3" w:rsidRPr="008D61A3" w:rsidRDefault="008D61A3" w:rsidP="008D61A3">
      <w:pPr>
        <w:pStyle w:val="a3"/>
        <w:numPr>
          <w:ilvl w:val="0"/>
          <w:numId w:val="4"/>
        </w:numPr>
        <w:rPr>
          <w:lang w:val="en-US"/>
        </w:rPr>
      </w:pPr>
      <w:r w:rsidRPr="008D61A3">
        <w:rPr>
          <w:lang w:val="en-US"/>
        </w:rPr>
        <w:t>Does he have breakfast at 8 o'clock?</w:t>
      </w:r>
    </w:p>
    <w:p w14:paraId="2C80F38A" w14:textId="2CF1F2DD" w:rsidR="008D61A3" w:rsidRPr="008D61A3" w:rsidRDefault="008D61A3" w:rsidP="008D61A3">
      <w:pPr>
        <w:pStyle w:val="a3"/>
        <w:numPr>
          <w:ilvl w:val="0"/>
          <w:numId w:val="4"/>
        </w:numPr>
        <w:rPr>
          <w:lang w:val="en-US"/>
        </w:rPr>
      </w:pPr>
      <w:r w:rsidRPr="008D61A3">
        <w:rPr>
          <w:lang w:val="en-US"/>
        </w:rPr>
        <w:t>Does Benny like fruit?</w:t>
      </w:r>
    </w:p>
    <w:p w14:paraId="6A0BCB86" w14:textId="6E0C7016" w:rsidR="008D61A3" w:rsidRPr="008D61A3" w:rsidRDefault="008D61A3" w:rsidP="008D61A3">
      <w:pPr>
        <w:pStyle w:val="a3"/>
        <w:numPr>
          <w:ilvl w:val="0"/>
          <w:numId w:val="4"/>
        </w:numPr>
        <w:rPr>
          <w:lang w:val="en-US"/>
        </w:rPr>
      </w:pPr>
      <w:r w:rsidRPr="008D61A3">
        <w:rPr>
          <w:lang w:val="en-US"/>
        </w:rPr>
        <w:t>Does she live near the metro station?</w:t>
      </w:r>
    </w:p>
    <w:p w14:paraId="618BBE13" w14:textId="6C916FDA" w:rsidR="008D61A3" w:rsidRPr="008D61A3" w:rsidRDefault="008D61A3" w:rsidP="008D61A3">
      <w:pPr>
        <w:pStyle w:val="a3"/>
        <w:numPr>
          <w:ilvl w:val="0"/>
          <w:numId w:val="4"/>
        </w:numPr>
        <w:rPr>
          <w:lang w:val="en-US"/>
        </w:rPr>
      </w:pPr>
      <w:r w:rsidRPr="008D61A3">
        <w:rPr>
          <w:lang w:val="en-US"/>
        </w:rPr>
        <w:t>Does the girl play the piano very well?</w:t>
      </w:r>
    </w:p>
    <w:p w14:paraId="4907DC68" w14:textId="35D553E5" w:rsidR="008D61A3" w:rsidRPr="008D61A3" w:rsidRDefault="008D61A3" w:rsidP="008D61A3">
      <w:pPr>
        <w:pStyle w:val="a3"/>
        <w:numPr>
          <w:ilvl w:val="0"/>
          <w:numId w:val="4"/>
        </w:numPr>
        <w:rPr>
          <w:lang w:val="en-US"/>
        </w:rPr>
      </w:pPr>
      <w:r w:rsidRPr="008D61A3">
        <w:rPr>
          <w:lang w:val="en-US"/>
        </w:rPr>
        <w:lastRenderedPageBreak/>
        <w:t>Do men shave every day?</w:t>
      </w:r>
    </w:p>
    <w:p w14:paraId="4D9F6523" w14:textId="7D6CA6D8" w:rsidR="008D61A3" w:rsidRPr="008D61A3" w:rsidRDefault="008D61A3" w:rsidP="008D61A3">
      <w:pPr>
        <w:pStyle w:val="a3"/>
        <w:numPr>
          <w:ilvl w:val="0"/>
          <w:numId w:val="4"/>
        </w:numPr>
        <w:rPr>
          <w:lang w:val="en-US"/>
        </w:rPr>
      </w:pPr>
      <w:r w:rsidRPr="008D61A3">
        <w:rPr>
          <w:lang w:val="en-US"/>
        </w:rPr>
        <w:t>Does he spend all his money on books?</w:t>
      </w:r>
    </w:p>
    <w:p w14:paraId="76F7C402" w14:textId="033E1D29" w:rsidR="008D61A3" w:rsidRPr="008D61A3" w:rsidRDefault="008D61A3" w:rsidP="008D61A3">
      <w:pPr>
        <w:pStyle w:val="a3"/>
        <w:numPr>
          <w:ilvl w:val="0"/>
          <w:numId w:val="4"/>
        </w:numPr>
        <w:rPr>
          <w:lang w:val="en-US"/>
        </w:rPr>
      </w:pPr>
      <w:r w:rsidRPr="008D61A3">
        <w:rPr>
          <w:lang w:val="en-US"/>
        </w:rPr>
        <w:t>Does the last train leave at midnight?</w:t>
      </w:r>
    </w:p>
    <w:p w14:paraId="1A2767D5" w14:textId="1E8D9DF3" w:rsidR="008D61A3" w:rsidRPr="008D61A3" w:rsidRDefault="008D61A3" w:rsidP="008D61A3">
      <w:pPr>
        <w:pStyle w:val="a3"/>
        <w:numPr>
          <w:ilvl w:val="0"/>
          <w:numId w:val="4"/>
        </w:numPr>
        <w:rPr>
          <w:lang w:val="en-US"/>
        </w:rPr>
      </w:pPr>
      <w:r w:rsidRPr="008D61A3">
        <w:rPr>
          <w:lang w:val="en-US"/>
        </w:rPr>
        <w:t>Do they speak English at the lessons?</w:t>
      </w:r>
    </w:p>
    <w:p w14:paraId="74C70774" w14:textId="2A1D4154" w:rsidR="008D61A3" w:rsidRPr="008D61A3" w:rsidRDefault="008D61A3" w:rsidP="008D61A3">
      <w:pPr>
        <w:pStyle w:val="a3"/>
        <w:numPr>
          <w:ilvl w:val="0"/>
          <w:numId w:val="4"/>
        </w:numPr>
        <w:rPr>
          <w:lang w:val="en-US"/>
        </w:rPr>
      </w:pPr>
      <w:r w:rsidRPr="008D61A3">
        <w:rPr>
          <w:lang w:val="en-US"/>
        </w:rPr>
        <w:t>Do my parents want to buy new furniture?</w:t>
      </w:r>
    </w:p>
    <w:p w14:paraId="1275EC5F" w14:textId="581E35A8" w:rsidR="008D61A3" w:rsidRPr="008D61A3" w:rsidRDefault="008D61A3" w:rsidP="008D61A3">
      <w:pPr>
        <w:pStyle w:val="a3"/>
        <w:numPr>
          <w:ilvl w:val="0"/>
          <w:numId w:val="4"/>
        </w:numPr>
        <w:rPr>
          <w:lang w:val="en-US"/>
        </w:rPr>
      </w:pPr>
      <w:r w:rsidRPr="008D61A3">
        <w:rPr>
          <w:lang w:val="en-US"/>
        </w:rPr>
        <w:t>Do the girls help their mother?</w:t>
      </w:r>
    </w:p>
    <w:p w14:paraId="50F9BC79" w14:textId="36ED591D" w:rsidR="008D61A3" w:rsidRPr="008D61A3" w:rsidRDefault="008D61A3" w:rsidP="008D61A3">
      <w:pPr>
        <w:pStyle w:val="a3"/>
        <w:numPr>
          <w:ilvl w:val="0"/>
          <w:numId w:val="4"/>
        </w:numPr>
        <w:rPr>
          <w:lang w:val="en-US"/>
        </w:rPr>
      </w:pPr>
      <w:r w:rsidRPr="008D61A3">
        <w:rPr>
          <w:lang w:val="en-US"/>
        </w:rPr>
        <w:t>Do they have dinner at home on Sundays?</w:t>
      </w:r>
    </w:p>
    <w:p w14:paraId="17C03E22" w14:textId="6168C2D9" w:rsidR="008D61A3" w:rsidRPr="008D61A3" w:rsidRDefault="008D61A3" w:rsidP="008D61A3">
      <w:pPr>
        <w:pStyle w:val="a3"/>
        <w:numPr>
          <w:ilvl w:val="0"/>
          <w:numId w:val="4"/>
        </w:numPr>
        <w:rPr>
          <w:lang w:val="en-US"/>
        </w:rPr>
      </w:pPr>
      <w:r w:rsidRPr="008D61A3">
        <w:rPr>
          <w:lang w:val="en-US"/>
        </w:rPr>
        <w:t>Does the dog usually bark at night?</w:t>
      </w:r>
    </w:p>
    <w:p w14:paraId="451C5F77" w14:textId="3048C9FC" w:rsidR="008D61A3" w:rsidRPr="008D61A3" w:rsidRDefault="008D61A3" w:rsidP="008D61A3">
      <w:pPr>
        <w:pStyle w:val="a3"/>
        <w:numPr>
          <w:ilvl w:val="0"/>
          <w:numId w:val="4"/>
        </w:numPr>
        <w:rPr>
          <w:lang w:val="en-US"/>
        </w:rPr>
      </w:pPr>
      <w:r w:rsidRPr="008D61A3">
        <w:rPr>
          <w:lang w:val="en-US"/>
        </w:rPr>
        <w:t>Do any girls enjoy dances?</w:t>
      </w:r>
    </w:p>
    <w:p w14:paraId="6C872C26" w14:textId="72B9366E" w:rsidR="008D61A3" w:rsidRPr="008D61A3" w:rsidRDefault="008D61A3" w:rsidP="008D61A3">
      <w:pPr>
        <w:pStyle w:val="a3"/>
        <w:numPr>
          <w:ilvl w:val="0"/>
          <w:numId w:val="4"/>
        </w:numPr>
        <w:rPr>
          <w:lang w:val="en-US"/>
        </w:rPr>
      </w:pPr>
      <w:r w:rsidRPr="008D61A3">
        <w:rPr>
          <w:lang w:val="en-US"/>
        </w:rPr>
        <w:t>Does Mary look well?</w:t>
      </w:r>
    </w:p>
    <w:p w14:paraId="18B5986E" w14:textId="13894958" w:rsidR="008D61A3" w:rsidRPr="008D61A3" w:rsidRDefault="008D61A3" w:rsidP="008D61A3">
      <w:pPr>
        <w:pStyle w:val="a3"/>
        <w:numPr>
          <w:ilvl w:val="0"/>
          <w:numId w:val="4"/>
        </w:numPr>
        <w:rPr>
          <w:lang w:val="en-US"/>
        </w:rPr>
      </w:pPr>
      <w:r w:rsidRPr="008D61A3">
        <w:rPr>
          <w:lang w:val="en-US"/>
        </w:rPr>
        <w:t xml:space="preserve">Does he know the right answer? </w:t>
      </w:r>
    </w:p>
    <w:p w14:paraId="09A579B9" w14:textId="4CFCD2B4" w:rsidR="008D61A3" w:rsidRPr="008D61A3" w:rsidRDefault="008D61A3" w:rsidP="008D61A3">
      <w:pPr>
        <w:pStyle w:val="a3"/>
        <w:numPr>
          <w:ilvl w:val="0"/>
          <w:numId w:val="4"/>
        </w:numPr>
        <w:rPr>
          <w:lang w:val="en-US"/>
        </w:rPr>
      </w:pPr>
      <w:r w:rsidRPr="008D61A3">
        <w:rPr>
          <w:lang w:val="en-US"/>
        </w:rPr>
        <w:t>Does John love Helen?</w:t>
      </w:r>
    </w:p>
    <w:p w14:paraId="2C3B65CE" w14:textId="4BE7E10E" w:rsidR="008D61A3" w:rsidRPr="008D61A3" w:rsidRDefault="008D61A3" w:rsidP="008D61A3">
      <w:pPr>
        <w:pStyle w:val="a3"/>
        <w:numPr>
          <w:ilvl w:val="0"/>
          <w:numId w:val="4"/>
        </w:numPr>
        <w:rPr>
          <w:lang w:val="en-US"/>
        </w:rPr>
      </w:pPr>
      <w:r w:rsidRPr="008D61A3">
        <w:rPr>
          <w:lang w:val="en-US"/>
        </w:rPr>
        <w:t>Does she cut her hair every month?</w:t>
      </w:r>
    </w:p>
    <w:p w14:paraId="711C4959" w14:textId="676C25A2" w:rsidR="008D61A3" w:rsidRPr="008D61A3" w:rsidRDefault="008D61A3" w:rsidP="008D61A3">
      <w:pPr>
        <w:pStyle w:val="a3"/>
        <w:numPr>
          <w:ilvl w:val="0"/>
          <w:numId w:val="4"/>
        </w:numPr>
        <w:rPr>
          <w:lang w:val="en-US"/>
        </w:rPr>
      </w:pPr>
      <w:r w:rsidRPr="008D61A3">
        <w:rPr>
          <w:lang w:val="en-US"/>
        </w:rPr>
        <w:t>Doe</w:t>
      </w:r>
      <w:r w:rsidRPr="008D61A3">
        <w:rPr>
          <w:lang w:val="en-US"/>
        </w:rPr>
        <w:t>s the old woman feel very cold?</w:t>
      </w:r>
      <w:bookmarkStart w:id="0" w:name="_GoBack"/>
      <w:bookmarkEnd w:id="0"/>
    </w:p>
    <w:sectPr w:rsidR="008D61A3" w:rsidRPr="008D61A3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9DB22AD"/>
    <w:multiLevelType w:val="hybridMultilevel"/>
    <w:tmpl w:val="E75A0840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E5334D8"/>
    <w:multiLevelType w:val="hybridMultilevel"/>
    <w:tmpl w:val="CED8D43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00D688B"/>
    <w:multiLevelType w:val="hybridMultilevel"/>
    <w:tmpl w:val="B05644BE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3C5230C"/>
    <w:multiLevelType w:val="hybridMultilevel"/>
    <w:tmpl w:val="0E54F63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89E0996"/>
    <w:multiLevelType w:val="hybridMultilevel"/>
    <w:tmpl w:val="D52204C4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1D45278"/>
    <w:multiLevelType w:val="hybridMultilevel"/>
    <w:tmpl w:val="1A8AA6A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  <w:num w:numId="5">
    <w:abstractNumId w:val="4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C2MDOyMDczNTU0MzZT0lEKTi0uzszPAykwrAUABADbzywAAAA="/>
  </w:docVars>
  <w:rsids>
    <w:rsidRoot w:val="005B263B"/>
    <w:rsid w:val="005B263B"/>
    <w:rsid w:val="005D1186"/>
    <w:rsid w:val="008D61A3"/>
    <w:rsid w:val="009714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03E54A6"/>
  <w15:chartTrackingRefBased/>
  <w15:docId w15:val="{AD31E63D-4591-4220-B9CB-7C40EE2210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8D61A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318</Words>
  <Characters>1817</Characters>
  <Application>Microsoft Office Word</Application>
  <DocSecurity>0</DocSecurity>
  <Lines>15</Lines>
  <Paragraphs>4</Paragraphs>
  <ScaleCrop>false</ScaleCrop>
  <Company/>
  <LinksUpToDate>false</LinksUpToDate>
  <CharactersWithSpaces>21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el Moiseenko</dc:creator>
  <cp:keywords/>
  <dc:description/>
  <cp:lastModifiedBy>Pavel Moiseenko</cp:lastModifiedBy>
  <cp:revision>2</cp:revision>
  <dcterms:created xsi:type="dcterms:W3CDTF">2018-12-04T08:38:00Z</dcterms:created>
  <dcterms:modified xsi:type="dcterms:W3CDTF">2018-12-04T08:41:00Z</dcterms:modified>
</cp:coreProperties>
</file>